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2E7" w:rsidRDefault="007E22E7" w:rsidP="007E22E7">
      <w:pPr>
        <w:pStyle w:val="Heading1"/>
      </w:pPr>
      <w:r>
        <w:t>Learning Goals</w:t>
      </w:r>
    </w:p>
    <w:p w:rsidR="007E22E7" w:rsidRDefault="007E22E7" w:rsidP="007E22E7">
      <w:r>
        <w:t>Class 1</w:t>
      </w:r>
    </w:p>
    <w:p w:rsidR="007E22E7" w:rsidRDefault="007E22E7" w:rsidP="007E22E7">
      <w:r>
        <w:t>(1) Describe computational thinking</w:t>
      </w:r>
    </w:p>
    <w:p w:rsidR="007E22E7" w:rsidRDefault="007E22E7" w:rsidP="007E22E7">
      <w:r>
        <w:t>(1) Become acquainted with some CT building blocks (namely, algorithm, abstraction, decomposition) by developing a sorting algorithm</w:t>
      </w:r>
    </w:p>
    <w:p w:rsidR="007E22E7" w:rsidRPr="0092381A" w:rsidRDefault="007E22E7" w:rsidP="007E22E7">
      <w:r>
        <w:t xml:space="preserve">(1) </w:t>
      </w:r>
      <w:r w:rsidRPr="0092381A">
        <w:t>CT Building Block: Students will be able to define the difference between hardware, applications, and the operating system.</w:t>
      </w:r>
    </w:p>
    <w:p w:rsidR="007E22E7" w:rsidRPr="0092381A" w:rsidRDefault="007E22E7" w:rsidP="007E22E7">
      <w:r>
        <w:t xml:space="preserve">(2) </w:t>
      </w:r>
      <w:r w:rsidRPr="0092381A">
        <w:t>CT Building Block: Students will be able to give examples of a problem for which there are different algorithms, give examples of cases where one algorithm works better than the other, and reason about which algorithm is likely to work better overall.</w:t>
      </w:r>
    </w:p>
    <w:p w:rsidR="007E22E7" w:rsidRDefault="007E22E7" w:rsidP="007E22E7">
      <w:r>
        <w:t xml:space="preserve">(4) </w:t>
      </w:r>
      <w:r w:rsidRPr="0092381A">
        <w:t>CT Building Block: Students will be able to evaluate and compare algorithms in terms of its efficiency (time and space requirements).</w:t>
      </w:r>
    </w:p>
    <w:p w:rsidR="007E22E7" w:rsidRPr="00D10B11" w:rsidRDefault="007E22E7" w:rsidP="007E22E7">
      <w:r>
        <w:rPr>
          <w:lang w:val="en-US"/>
        </w:rPr>
        <w:t xml:space="preserve">(3) </w:t>
      </w:r>
      <w:r w:rsidRPr="00D10B11">
        <w:rPr>
          <w:lang w:val="en-US"/>
        </w:rPr>
        <w:t xml:space="preserve">[CT Building Block] Discuss the difference between high level, assembly and machine code. </w:t>
      </w:r>
    </w:p>
    <w:p w:rsidR="007E22E7" w:rsidRPr="00D10B11" w:rsidRDefault="007E22E7" w:rsidP="007E22E7">
      <w:r>
        <w:rPr>
          <w:lang w:val="en-US"/>
        </w:rPr>
        <w:t xml:space="preserve">(1) </w:t>
      </w:r>
      <w:r w:rsidRPr="00D10B11">
        <w:rPr>
          <w:lang w:val="en-US"/>
        </w:rPr>
        <w:t>[CT Building Block] Explain what a variable is in the context of computer programming.</w:t>
      </w:r>
    </w:p>
    <w:p w:rsidR="007E22E7" w:rsidRDefault="007E22E7" w:rsidP="007E22E7">
      <w:r>
        <w:t xml:space="preserve">(6) </w:t>
      </w:r>
      <w:r w:rsidRPr="00D10B11">
        <w:t>[CT Building Block] Be able to trace through code using sequences of instructions, variables, loops, and conditional statements in short programs specified in a visual programming language such as Snap, or in other clearly expressed processes (which may or may not be computer related)</w:t>
      </w:r>
    </w:p>
    <w:p w:rsidR="007E22E7" w:rsidRPr="00AA0A6C" w:rsidRDefault="007E22E7" w:rsidP="007E22E7">
      <w:r>
        <w:rPr>
          <w:rFonts w:eastAsiaTheme="minorEastAsia"/>
        </w:rPr>
        <w:t xml:space="preserve">(1) </w:t>
      </w:r>
      <w:r w:rsidRPr="00AA0A6C">
        <w:rPr>
          <w:rFonts w:eastAsiaTheme="minorEastAsia"/>
        </w:rPr>
        <w:t>CT Building Block: Students will be able to explain examples of how computers do what they are programmed to do, rather than what their designers want them to do.</w:t>
      </w:r>
    </w:p>
    <w:p w:rsidR="007E22E7" w:rsidRPr="00AA0A6C" w:rsidRDefault="007E22E7" w:rsidP="007E22E7">
      <w:r>
        <w:t xml:space="preserve">(2) </w:t>
      </w:r>
      <w:r w:rsidRPr="00AA0A6C">
        <w:t xml:space="preserve">CT Impact: Students will be able to list reasons that an algorithm might be biased and what its impact will be. </w:t>
      </w:r>
    </w:p>
    <w:p w:rsidR="007E22E7" w:rsidRPr="00AA0A6C" w:rsidRDefault="007E22E7" w:rsidP="007E22E7">
      <w:r>
        <w:t xml:space="preserve">(1) </w:t>
      </w:r>
      <w:r w:rsidRPr="00AA0A6C">
        <w:t>CT Impact: students will be able to list arguments why a company should or should not change its algorithms based on “fairness”</w:t>
      </w:r>
    </w:p>
    <w:p w:rsidR="007E22E7" w:rsidRPr="00D10B11" w:rsidRDefault="007E22E7" w:rsidP="007E22E7"/>
    <w:p w:rsidR="007E22E7" w:rsidRPr="0092381A" w:rsidRDefault="007E22E7" w:rsidP="007E22E7">
      <w:r>
        <w:t xml:space="preserve">In the future need a learning goal about writing algorithms as well. </w:t>
      </w:r>
    </w:p>
    <w:p w:rsidR="007E22E7" w:rsidRDefault="007E22E7" w:rsidP="007E22E7">
      <w:r>
        <w:t xml:space="preserve">Explain how high level languages end up in a form a </w:t>
      </w:r>
      <w:proofErr w:type="spellStart"/>
      <w:r>
        <w:t>pcomputer</w:t>
      </w:r>
      <w:proofErr w:type="spellEnd"/>
      <w:r>
        <w:t xml:space="preserve"> understands. </w:t>
      </w:r>
    </w:p>
    <w:p w:rsidR="002222FE" w:rsidRDefault="002222FE">
      <w:bookmarkStart w:id="0" w:name="_GoBack"/>
      <w:bookmarkEnd w:id="0"/>
    </w:p>
    <w:sectPr w:rsidR="002222F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jExMTc2NjE1MLdQ0lEKTi0uzszPAykwrAUA6PYAUSwAAAA="/>
  </w:docVars>
  <w:rsids>
    <w:rsidRoot w:val="007E22E7"/>
    <w:rsid w:val="002222FE"/>
    <w:rsid w:val="007E2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C208F9-04D6-4F51-8381-79274FEAF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2E7"/>
  </w:style>
  <w:style w:type="paragraph" w:styleId="Heading1">
    <w:name w:val="heading 1"/>
    <w:basedOn w:val="Normal"/>
    <w:next w:val="Normal"/>
    <w:link w:val="Heading1Char"/>
    <w:uiPriority w:val="9"/>
    <w:qFormat/>
    <w:rsid w:val="007E22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22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 Ola</dc:creator>
  <cp:keywords/>
  <dc:description/>
  <cp:lastModifiedBy>Kemi Ola</cp:lastModifiedBy>
  <cp:revision>1</cp:revision>
  <dcterms:created xsi:type="dcterms:W3CDTF">2018-10-01T02:27:00Z</dcterms:created>
  <dcterms:modified xsi:type="dcterms:W3CDTF">2018-10-01T02:27:00Z</dcterms:modified>
</cp:coreProperties>
</file>